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204D" w:rsidRDefault="0081204D" w:rsidP="0081204D">
      <w:r>
        <w:t>1.</w:t>
      </w:r>
    </w:p>
    <w:p w:rsidR="0081204D" w:rsidRDefault="0081204D" w:rsidP="0081204D">
      <w:proofErr w:type="spellStart"/>
      <w:proofErr w:type="gramStart"/>
      <w:r>
        <w:t>const</w:t>
      </w:r>
      <w:proofErr w:type="spellEnd"/>
      <w:proofErr w:type="gramEnd"/>
      <w:r>
        <w:t xml:space="preserve"> item = [ {name: 'Bike', price:100}, {name: 'TV', price:200}, {name: 'Album', price:10}, {name: 'Book', price:5}, {name: 'Phone', price:500}, {name: 'Computer', price:1000}, ]</w:t>
      </w:r>
    </w:p>
    <w:p w:rsidR="0081204D" w:rsidRDefault="0081204D" w:rsidP="0081204D">
      <w:proofErr w:type="gramStart"/>
      <w:r>
        <w:t>let</w:t>
      </w:r>
      <w:proofErr w:type="gramEnd"/>
      <w:r>
        <w:t xml:space="preserve"> sorted = </w:t>
      </w:r>
      <w:proofErr w:type="spellStart"/>
      <w:r>
        <w:t>item.sort</w:t>
      </w:r>
      <w:proofErr w:type="spellEnd"/>
      <w:r>
        <w:t>((prod1, prod2) =&gt; {</w:t>
      </w:r>
    </w:p>
    <w:p w:rsidR="0081204D" w:rsidRDefault="0081204D" w:rsidP="0081204D">
      <w:r>
        <w:t xml:space="preserve">    </w:t>
      </w:r>
      <w:proofErr w:type="gramStart"/>
      <w:r>
        <w:t>if</w:t>
      </w:r>
      <w:proofErr w:type="gramEnd"/>
      <w:r>
        <w:t xml:space="preserve"> (prod1.price &gt; prod2.price) {</w:t>
      </w:r>
    </w:p>
    <w:p w:rsidR="0081204D" w:rsidRDefault="0081204D" w:rsidP="0081204D">
      <w:r>
        <w:t xml:space="preserve">        </w:t>
      </w:r>
      <w:proofErr w:type="gramStart"/>
      <w:r>
        <w:t>return</w:t>
      </w:r>
      <w:proofErr w:type="gramEnd"/>
      <w:r>
        <w:t xml:space="preserve"> 1</w:t>
      </w:r>
    </w:p>
    <w:p w:rsidR="0081204D" w:rsidRDefault="0081204D" w:rsidP="0081204D">
      <w:r>
        <w:t xml:space="preserve">    } else return -1</w:t>
      </w:r>
    </w:p>
    <w:p w:rsidR="0081204D" w:rsidRDefault="0081204D" w:rsidP="0081204D">
      <w:r>
        <w:t>})</w:t>
      </w:r>
    </w:p>
    <w:p w:rsidR="0081204D" w:rsidRDefault="0081204D" w:rsidP="0081204D">
      <w:proofErr w:type="gramStart"/>
      <w:r>
        <w:t>let</w:t>
      </w:r>
      <w:proofErr w:type="gramEnd"/>
      <w:r>
        <w:t xml:space="preserve"> cheap = sorted[0]</w:t>
      </w:r>
    </w:p>
    <w:p w:rsidR="0081204D" w:rsidRDefault="0081204D" w:rsidP="0081204D"/>
    <w:p w:rsidR="0081204D" w:rsidRDefault="0081204D" w:rsidP="0081204D">
      <w:r>
        <w:t>2.</w:t>
      </w:r>
    </w:p>
    <w:p w:rsidR="0081204D" w:rsidRDefault="0081204D" w:rsidP="0081204D">
      <w:proofErr w:type="spellStart"/>
      <w:proofErr w:type="gramStart"/>
      <w:r>
        <w:t>const</w:t>
      </w:r>
      <w:proofErr w:type="spellEnd"/>
      <w:proofErr w:type="gramEnd"/>
      <w:r>
        <w:t xml:space="preserve"> item = [ {name: 'Bike', price:100}, {name: 'TV', price:200}, {name: 'Album', price:10}, {name: 'Book', price:5}, {name: 'Phone', price:500}, {name: 'Computer', price:1000}, ]</w:t>
      </w:r>
    </w:p>
    <w:p w:rsidR="0081204D" w:rsidRDefault="0081204D" w:rsidP="0081204D">
      <w:proofErr w:type="gramStart"/>
      <w:r>
        <w:t>let</w:t>
      </w:r>
      <w:proofErr w:type="gramEnd"/>
      <w:r>
        <w:t xml:space="preserve"> sorted = </w:t>
      </w:r>
      <w:proofErr w:type="spellStart"/>
      <w:r>
        <w:t>item.sort</w:t>
      </w:r>
      <w:proofErr w:type="spellEnd"/>
      <w:r>
        <w:t>((prod1, prod2) =&gt; {</w:t>
      </w:r>
    </w:p>
    <w:p w:rsidR="0081204D" w:rsidRDefault="0081204D" w:rsidP="0081204D">
      <w:r>
        <w:t xml:space="preserve">    </w:t>
      </w:r>
      <w:proofErr w:type="gramStart"/>
      <w:r>
        <w:t>if</w:t>
      </w:r>
      <w:proofErr w:type="gramEnd"/>
      <w:r>
        <w:t xml:space="preserve"> (prod1.price &gt; prod2.price) {</w:t>
      </w:r>
    </w:p>
    <w:p w:rsidR="0081204D" w:rsidRDefault="0081204D" w:rsidP="0081204D">
      <w:r>
        <w:t xml:space="preserve">        </w:t>
      </w:r>
      <w:proofErr w:type="gramStart"/>
      <w:r>
        <w:t>return</w:t>
      </w:r>
      <w:proofErr w:type="gramEnd"/>
      <w:r>
        <w:t xml:space="preserve"> -1</w:t>
      </w:r>
    </w:p>
    <w:p w:rsidR="0081204D" w:rsidRDefault="0081204D" w:rsidP="0081204D">
      <w:r>
        <w:t xml:space="preserve">    } else return 1</w:t>
      </w:r>
    </w:p>
    <w:p w:rsidR="0081204D" w:rsidRDefault="0081204D" w:rsidP="0081204D">
      <w:r>
        <w:t>})</w:t>
      </w:r>
    </w:p>
    <w:p w:rsidR="0081204D" w:rsidRDefault="0081204D" w:rsidP="0081204D">
      <w:proofErr w:type="gramStart"/>
      <w:r>
        <w:t>let</w:t>
      </w:r>
      <w:proofErr w:type="gramEnd"/>
      <w:r>
        <w:t xml:space="preserve"> expensive = sorted[0]</w:t>
      </w:r>
    </w:p>
    <w:p w:rsidR="0081204D" w:rsidRDefault="0081204D" w:rsidP="0081204D"/>
    <w:p w:rsidR="0081204D" w:rsidRDefault="0081204D" w:rsidP="0081204D">
      <w:r>
        <w:t xml:space="preserve">3. </w:t>
      </w:r>
      <w:proofErr w:type="spellStart"/>
      <w:proofErr w:type="gramStart"/>
      <w:r>
        <w:t>item.map</w:t>
      </w:r>
      <w:proofErr w:type="spellEnd"/>
      <w:r>
        <w:t>(</w:t>
      </w:r>
      <w:proofErr w:type="spellStart"/>
      <w:proofErr w:type="gramEnd"/>
      <w:r>
        <w:t>elem</w:t>
      </w:r>
      <w:proofErr w:type="spellEnd"/>
      <w:r>
        <w:t xml:space="preserve"> =&gt; </w:t>
      </w:r>
      <w:proofErr w:type="spellStart"/>
      <w:r>
        <w:t>elem.price</w:t>
      </w:r>
      <w:proofErr w:type="spellEnd"/>
      <w:r>
        <w:t>).reduce((elem1, elem2) =&gt; elem1+elem2)</w:t>
      </w:r>
    </w:p>
    <w:p w:rsidR="002A1A53" w:rsidRDefault="0081204D" w:rsidP="0081204D">
      <w:r>
        <w:t xml:space="preserve">4. </w:t>
      </w:r>
      <w:proofErr w:type="spellStart"/>
      <w:proofErr w:type="gramStart"/>
      <w:r>
        <w:t>item.map</w:t>
      </w:r>
      <w:proofErr w:type="spellEnd"/>
      <w:r>
        <w:t>(</w:t>
      </w:r>
      <w:proofErr w:type="spellStart"/>
      <w:proofErr w:type="gramEnd"/>
      <w:r>
        <w:t>elem</w:t>
      </w:r>
      <w:proofErr w:type="spellEnd"/>
      <w:r>
        <w:t xml:space="preserve"> =&gt; </w:t>
      </w:r>
      <w:proofErr w:type="spellStart"/>
      <w:r>
        <w:t>elem.price</w:t>
      </w:r>
      <w:proofErr w:type="spellEnd"/>
      <w:r>
        <w:t xml:space="preserve"> &lt; 10? 0: </w:t>
      </w:r>
      <w:proofErr w:type="spellStart"/>
      <w:r>
        <w:t>elem.price</w:t>
      </w:r>
      <w:proofErr w:type="spellEnd"/>
      <w:r>
        <w:t>).reduce((elem1, elem2) =&gt; elem1+elem2)</w:t>
      </w:r>
      <w:bookmarkStart w:id="0" w:name="_GoBack"/>
      <w:bookmarkEnd w:id="0"/>
    </w:p>
    <w:sectPr w:rsidR="002A1A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MDA0NTQ1MzaztLBQ0lEKTi0uzszPAykwrAUA7LY2OiwAAAA="/>
  </w:docVars>
  <w:rsids>
    <w:rsidRoot w:val="0081204D"/>
    <w:rsid w:val="002A1A53"/>
    <w:rsid w:val="00812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DACB73-4E23-4811-950F-EBBC0CF76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</dc:creator>
  <cp:keywords/>
  <dc:description/>
  <cp:lastModifiedBy>Grace</cp:lastModifiedBy>
  <cp:revision>1</cp:revision>
  <dcterms:created xsi:type="dcterms:W3CDTF">2022-05-02T21:22:00Z</dcterms:created>
  <dcterms:modified xsi:type="dcterms:W3CDTF">2022-05-02T21:23:00Z</dcterms:modified>
</cp:coreProperties>
</file>